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A9F634F" w14:textId="04F8A904" w:rsidR="00803B5A" w:rsidRDefault="007B754D" w:rsidP="00302BE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1C46B5">
        <w:rPr>
          <w:rFonts w:ascii="Arial" w:hAnsi="Arial" w:cs="Arial"/>
          <w:color w:val="000000"/>
          <w:sz w:val="20"/>
          <w:szCs w:val="20"/>
          <w:shd w:val="clear" w:color="auto" w:fill="FFFFFF"/>
        </w:rPr>
        <w:t>1</w:t>
      </w:r>
      <w:r w:rsidR="00302BE5">
        <w:rPr>
          <w:rFonts w:ascii="Arial" w:hAnsi="Arial" w:cs="Arial"/>
          <w:color w:val="000000"/>
          <w:sz w:val="20"/>
          <w:szCs w:val="20"/>
          <w:shd w:val="clear" w:color="auto" w:fill="FFFFFF"/>
        </w:rPr>
        <w:t>8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48D738F6" w14:textId="0ADD505F" w:rsidR="00803B5A" w:rsidRDefault="009205FC" w:rsidP="00803B5A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17CD51E" wp14:editId="0804D06D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111F8" w14:textId="3E89F73B" w:rsidR="009205FC" w:rsidRDefault="009205FC" w:rsidP="00803B5A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 supervised ml, can be used for the regression or classification</w:t>
      </w:r>
    </w:p>
    <w:p w14:paraId="12E5C665" w14:textId="17FDB01C" w:rsidR="009205FC" w:rsidRDefault="009205FC" w:rsidP="00803B5A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A59E814" wp14:editId="1EF079FF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9E673" w14:textId="5AD95810" w:rsidR="009205FC" w:rsidRDefault="009205FC" w:rsidP="00803B5A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It 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tore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he complete data and when we give new data it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omapre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nd find similarities.</w:t>
      </w:r>
    </w:p>
    <w:p w14:paraId="5F144D87" w14:textId="035CF4BE" w:rsidR="009205FC" w:rsidRDefault="009205FC" w:rsidP="00803B5A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 xml:space="preserve">Lazy Learner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cz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no training</w:t>
      </w:r>
    </w:p>
    <w:p w14:paraId="744D76F4" w14:textId="33BCB9C9" w:rsidR="009205FC" w:rsidRDefault="009205FC" w:rsidP="00803B5A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No training 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hase</w:t>
      </w:r>
      <w:proofErr w:type="gramEnd"/>
    </w:p>
    <w:p w14:paraId="6A301C53" w14:textId="3234A5E3" w:rsidR="009205FC" w:rsidRDefault="009205FC" w:rsidP="00803B5A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CCF9812" wp14:editId="7C85C071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CD29A" w14:textId="07E93F33" w:rsidR="009205FC" w:rsidRDefault="009205FC" w:rsidP="00803B5A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C0369C1" wp14:editId="736F1799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A2953" w14:textId="767F68BA" w:rsidR="009205FC" w:rsidRDefault="00AC3B3B" w:rsidP="00803B5A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45CA9FB" wp14:editId="684F1961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9E6DBB" wp14:editId="6F5DA492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192CC" w14:textId="45CE8A84" w:rsidR="00AC3B3B" w:rsidRDefault="00AC3B3B" w:rsidP="00803B5A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teps: </w:t>
      </w:r>
    </w:p>
    <w:p w14:paraId="1FA4BF73" w14:textId="6ECAE5C8" w:rsidR="00AC3B3B" w:rsidRDefault="00AC3B3B" w:rsidP="00AC3B3B">
      <w:pPr>
        <w:pStyle w:val="ListParagraph"/>
        <w:numPr>
          <w:ilvl w:val="0"/>
          <w:numId w:val="8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Find k values – (k- no of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neighbour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)</w:t>
      </w:r>
    </w:p>
    <w:p w14:paraId="78DE2356" w14:textId="30566160" w:rsidR="00AC3B3B" w:rsidRDefault="00AC3B3B" w:rsidP="00AC3B3B">
      <w:pPr>
        <w:pStyle w:val="ListParagraph"/>
        <w:numPr>
          <w:ilvl w:val="0"/>
          <w:numId w:val="8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Find the Euclidian distance from all data points</w:t>
      </w:r>
    </w:p>
    <w:p w14:paraId="68DCB4A3" w14:textId="7121901B" w:rsidR="00AC3B3B" w:rsidRDefault="00AC3B3B" w:rsidP="00AC3B3B">
      <w:pPr>
        <w:pStyle w:val="ListParagraph"/>
        <w:numPr>
          <w:ilvl w:val="0"/>
          <w:numId w:val="8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Pick th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minum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distance points based on k values</w:t>
      </w:r>
    </w:p>
    <w:p w14:paraId="2FA24037" w14:textId="6F1BC053" w:rsidR="00AC3B3B" w:rsidRDefault="00AC3B3B" w:rsidP="00AC3B3B">
      <w:pPr>
        <w:pStyle w:val="ListParagraph"/>
        <w:numPr>
          <w:ilvl w:val="0"/>
          <w:numId w:val="8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n find which point fall in which category</w:t>
      </w:r>
    </w:p>
    <w:p w14:paraId="16AE3202" w14:textId="0CA8A960" w:rsidR="00AC3B3B" w:rsidRDefault="00AC3B3B" w:rsidP="00AC3B3B">
      <w:pPr>
        <w:pStyle w:val="ListParagraph"/>
        <w:numPr>
          <w:ilvl w:val="0"/>
          <w:numId w:val="8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Then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aase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on max no of points in a class will be the predicted values</w:t>
      </w:r>
    </w:p>
    <w:p w14:paraId="27848D6F" w14:textId="21F234AD" w:rsidR="00AC3B3B" w:rsidRDefault="00AC3B3B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3DB910F" w14:textId="3D76858B" w:rsidR="00AC3B3B" w:rsidRDefault="00AC3B3B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7FC70EB" wp14:editId="57E46C74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DEBC8" w14:textId="7D504379" w:rsidR="00AC3B3B" w:rsidRDefault="00AC3B3B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70894D7" wp14:editId="5FAFFB80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98154" w14:textId="3C6E7184" w:rsidR="00AC3B3B" w:rsidRDefault="00AC3B3B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0E7929D" wp14:editId="58EDF8CB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5B2C3" w14:textId="2A48E30B" w:rsidR="00AC3B3B" w:rsidRDefault="00AC3B3B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19A47F4" wp14:editId="245349F4">
            <wp:extent cx="5943600" cy="48691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6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AE8D3" w14:textId="47F5AA7C" w:rsidR="00AC3B3B" w:rsidRDefault="00AC3B3B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66E1FBB" wp14:editId="30DDB9D6">
            <wp:extent cx="5943600" cy="54292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2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A4531" w14:textId="52305AD2" w:rsidR="00730934" w:rsidRDefault="00730934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4190328" wp14:editId="7FDF04D7">
            <wp:extent cx="5943600" cy="33413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628C7" w14:textId="7916DECF" w:rsidR="00730934" w:rsidRDefault="00730934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K- Fold – Dividing the data set to 5 in above case and then all the 5 times the test data will be different which will be used for validation and the accuracy will be checked for each.</w:t>
      </w:r>
    </w:p>
    <w:p w14:paraId="7D6EA1A8" w14:textId="1AAC9C04" w:rsidR="00FA5D49" w:rsidRDefault="00FA5D49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AEA0AE9" w14:textId="4C79025C" w:rsidR="00FA5D49" w:rsidRDefault="00FA5D49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EB SCRAPING</w:t>
      </w:r>
    </w:p>
    <w:p w14:paraId="595C553E" w14:textId="4CDDED98" w:rsidR="00FA5D49" w:rsidRDefault="00FA5D49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ollect data from web sites</w:t>
      </w:r>
    </w:p>
    <w:p w14:paraId="78F0C84A" w14:textId="1DF6DA1A" w:rsidR="00FA5D49" w:rsidRDefault="00FA5D49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8F55E24" wp14:editId="67A77315">
            <wp:extent cx="5943600" cy="33413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9D962" w14:textId="41B59CA6" w:rsidR="00FA5D49" w:rsidRDefault="00FA5D49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921634E" wp14:editId="790B4DD3">
            <wp:extent cx="5943600" cy="33413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77607" w14:textId="4BD6E8E0" w:rsidR="00FA5D49" w:rsidRDefault="00FA5D49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1B2715C" wp14:editId="763E3728">
            <wp:extent cx="5943600" cy="33413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0B038" w14:textId="444AA888" w:rsidR="00FA5D49" w:rsidRDefault="00FA5D49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49D1161" wp14:editId="0A5D9C87">
            <wp:extent cx="5943600" cy="33413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039CD" w14:textId="3FF540AC" w:rsidR="00FA5D49" w:rsidRDefault="00FA5D49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ython lib for web scraping</w:t>
      </w:r>
    </w:p>
    <w:p w14:paraId="3EBED9F4" w14:textId="4C8A5A6F" w:rsidR="00FA5D49" w:rsidRPr="00AC3B3B" w:rsidRDefault="00FA5D49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2BC2BD6" wp14:editId="6D953A70">
            <wp:extent cx="5943600" cy="334137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A5D49" w:rsidRPr="00AC3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D4928"/>
    <w:multiLevelType w:val="hybridMultilevel"/>
    <w:tmpl w:val="860CE162"/>
    <w:lvl w:ilvl="0" w:tplc="4A0408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96D43"/>
    <w:multiLevelType w:val="hybridMultilevel"/>
    <w:tmpl w:val="7BF85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9D00E0"/>
    <w:multiLevelType w:val="hybridMultilevel"/>
    <w:tmpl w:val="B5065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114462"/>
    <w:multiLevelType w:val="hybridMultilevel"/>
    <w:tmpl w:val="CE0668C0"/>
    <w:lvl w:ilvl="0" w:tplc="599635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401206"/>
    <w:multiLevelType w:val="hybridMultilevel"/>
    <w:tmpl w:val="5950E5A6"/>
    <w:lvl w:ilvl="0" w:tplc="9ADA1CAC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5"/>
  </w:num>
  <w:num w:numId="5">
    <w:abstractNumId w:val="0"/>
  </w:num>
  <w:num w:numId="6">
    <w:abstractNumId w:val="1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NqgFAFvV9YotAAAA"/>
  </w:docVars>
  <w:rsids>
    <w:rsidRoot w:val="00223CA4"/>
    <w:rsid w:val="000152E6"/>
    <w:rsid w:val="000211E3"/>
    <w:rsid w:val="00084204"/>
    <w:rsid w:val="00090A8D"/>
    <w:rsid w:val="000A2F23"/>
    <w:rsid w:val="000E5D3E"/>
    <w:rsid w:val="000F624E"/>
    <w:rsid w:val="000F647D"/>
    <w:rsid w:val="00114AE3"/>
    <w:rsid w:val="001379A8"/>
    <w:rsid w:val="00152CED"/>
    <w:rsid w:val="001753BA"/>
    <w:rsid w:val="001931D5"/>
    <w:rsid w:val="001C46B5"/>
    <w:rsid w:val="001C54B4"/>
    <w:rsid w:val="00223CA4"/>
    <w:rsid w:val="0027552A"/>
    <w:rsid w:val="002D261A"/>
    <w:rsid w:val="002D51F1"/>
    <w:rsid w:val="002E0891"/>
    <w:rsid w:val="002E2A51"/>
    <w:rsid w:val="00302BE5"/>
    <w:rsid w:val="0032341B"/>
    <w:rsid w:val="003A266E"/>
    <w:rsid w:val="003D3758"/>
    <w:rsid w:val="003D5B26"/>
    <w:rsid w:val="003F2317"/>
    <w:rsid w:val="00423A3B"/>
    <w:rsid w:val="00434DFF"/>
    <w:rsid w:val="00444D78"/>
    <w:rsid w:val="0045759E"/>
    <w:rsid w:val="0046065B"/>
    <w:rsid w:val="00463341"/>
    <w:rsid w:val="00463544"/>
    <w:rsid w:val="004B6513"/>
    <w:rsid w:val="00512FA8"/>
    <w:rsid w:val="00566653"/>
    <w:rsid w:val="005720FA"/>
    <w:rsid w:val="00574587"/>
    <w:rsid w:val="00577F4B"/>
    <w:rsid w:val="00587C70"/>
    <w:rsid w:val="005D1413"/>
    <w:rsid w:val="005D42FB"/>
    <w:rsid w:val="005F0A08"/>
    <w:rsid w:val="00607C6B"/>
    <w:rsid w:val="00624109"/>
    <w:rsid w:val="006255DE"/>
    <w:rsid w:val="00635B26"/>
    <w:rsid w:val="00657B94"/>
    <w:rsid w:val="006E4CD8"/>
    <w:rsid w:val="006F3A77"/>
    <w:rsid w:val="00721D7D"/>
    <w:rsid w:val="0072230C"/>
    <w:rsid w:val="00730934"/>
    <w:rsid w:val="00760444"/>
    <w:rsid w:val="00771088"/>
    <w:rsid w:val="00771C07"/>
    <w:rsid w:val="0078025C"/>
    <w:rsid w:val="007B3EEA"/>
    <w:rsid w:val="007B754D"/>
    <w:rsid w:val="007F0423"/>
    <w:rsid w:val="007F2628"/>
    <w:rsid w:val="007F6E55"/>
    <w:rsid w:val="00803B5A"/>
    <w:rsid w:val="0082013C"/>
    <w:rsid w:val="0083641B"/>
    <w:rsid w:val="008433B7"/>
    <w:rsid w:val="00853C0D"/>
    <w:rsid w:val="00857521"/>
    <w:rsid w:val="00863F44"/>
    <w:rsid w:val="008E3E9C"/>
    <w:rsid w:val="009205FC"/>
    <w:rsid w:val="00937B0A"/>
    <w:rsid w:val="00940149"/>
    <w:rsid w:val="00981D04"/>
    <w:rsid w:val="00985951"/>
    <w:rsid w:val="009A0CA7"/>
    <w:rsid w:val="009B0358"/>
    <w:rsid w:val="009C034B"/>
    <w:rsid w:val="009C0D25"/>
    <w:rsid w:val="009E7908"/>
    <w:rsid w:val="009F7C58"/>
    <w:rsid w:val="00A00DD3"/>
    <w:rsid w:val="00A27AC8"/>
    <w:rsid w:val="00A6000F"/>
    <w:rsid w:val="00A61B68"/>
    <w:rsid w:val="00A710EA"/>
    <w:rsid w:val="00A972C3"/>
    <w:rsid w:val="00AA4A16"/>
    <w:rsid w:val="00AC3B3B"/>
    <w:rsid w:val="00AF4957"/>
    <w:rsid w:val="00B201E6"/>
    <w:rsid w:val="00B61757"/>
    <w:rsid w:val="00B81F28"/>
    <w:rsid w:val="00BB4727"/>
    <w:rsid w:val="00BC4270"/>
    <w:rsid w:val="00BC5845"/>
    <w:rsid w:val="00C37AC3"/>
    <w:rsid w:val="00C424BB"/>
    <w:rsid w:val="00C71234"/>
    <w:rsid w:val="00C85602"/>
    <w:rsid w:val="00CA0489"/>
    <w:rsid w:val="00CA2373"/>
    <w:rsid w:val="00CB73D4"/>
    <w:rsid w:val="00CE36A8"/>
    <w:rsid w:val="00CF5EC8"/>
    <w:rsid w:val="00D45A0C"/>
    <w:rsid w:val="00D6085E"/>
    <w:rsid w:val="00D61CB3"/>
    <w:rsid w:val="00D63B47"/>
    <w:rsid w:val="00D73F6E"/>
    <w:rsid w:val="00DA55C7"/>
    <w:rsid w:val="00DE766B"/>
    <w:rsid w:val="00E20C73"/>
    <w:rsid w:val="00E41BAC"/>
    <w:rsid w:val="00EB21A2"/>
    <w:rsid w:val="00EB2256"/>
    <w:rsid w:val="00EB3C76"/>
    <w:rsid w:val="00EC3D25"/>
    <w:rsid w:val="00EF449C"/>
    <w:rsid w:val="00F43541"/>
    <w:rsid w:val="00F57DC5"/>
    <w:rsid w:val="00F93B94"/>
    <w:rsid w:val="00FA5D49"/>
    <w:rsid w:val="00FB0BD2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6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3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1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6</TotalTime>
  <Pages>10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70</cp:revision>
  <dcterms:created xsi:type="dcterms:W3CDTF">2021-05-20T12:25:00Z</dcterms:created>
  <dcterms:modified xsi:type="dcterms:W3CDTF">2021-06-16T17:40:00Z</dcterms:modified>
</cp:coreProperties>
</file>